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29F768" w14:textId="77777777" w:rsidR="00F002B7" w:rsidRDefault="00BD0389">
      <w:pPr>
        <w:pStyle w:val="a4"/>
      </w:pPr>
      <w:r>
        <w:t>Отчет по лабораторной работе №3</w:t>
      </w:r>
    </w:p>
    <w:p w14:paraId="1F0512CC" w14:textId="77777777" w:rsidR="00F002B7" w:rsidRDefault="00BD0389">
      <w:pPr>
        <w:pStyle w:val="a5"/>
      </w:pPr>
      <w:r>
        <w:t>Дискреционное разграничение прав в Linux. Два пользователя</w:t>
      </w:r>
    </w:p>
    <w:p w14:paraId="20AED090" w14:textId="77777777" w:rsidR="00F002B7" w:rsidRDefault="00BD0389">
      <w:pPr>
        <w:pStyle w:val="Author"/>
      </w:pPr>
      <w:r>
        <w:t>Каримов Зуфар НПИ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63429809"/>
        <w:docPartObj>
          <w:docPartGallery w:val="Table of Contents"/>
          <w:docPartUnique/>
        </w:docPartObj>
      </w:sdtPr>
      <w:sdtEndPr/>
      <w:sdtContent>
        <w:p w14:paraId="6D83F47C" w14:textId="77777777" w:rsidR="00F002B7" w:rsidRDefault="00BD0389">
          <w:pPr>
            <w:pStyle w:val="ae"/>
          </w:pPr>
          <w:r>
            <w:t>Содержание</w:t>
          </w:r>
        </w:p>
        <w:p w14:paraId="7A472085" w14:textId="77777777" w:rsidR="00B50F15" w:rsidRDefault="00BD0389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5017326" w:history="1">
            <w:r w:rsidR="00B50F15" w:rsidRPr="00E40BC4">
              <w:rPr>
                <w:rStyle w:val="ad"/>
                <w:noProof/>
              </w:rPr>
              <w:t>Цель работы</w:t>
            </w:r>
            <w:r w:rsidR="00B50F15">
              <w:rPr>
                <w:noProof/>
                <w:webHidden/>
              </w:rPr>
              <w:tab/>
            </w:r>
            <w:r w:rsidR="00B50F15">
              <w:rPr>
                <w:noProof/>
                <w:webHidden/>
              </w:rPr>
              <w:fldChar w:fldCharType="begin"/>
            </w:r>
            <w:r w:rsidR="00B50F15">
              <w:rPr>
                <w:noProof/>
                <w:webHidden/>
              </w:rPr>
              <w:instrText xml:space="preserve"> PAGEREF _Toc85017326 \h </w:instrText>
            </w:r>
            <w:r w:rsidR="00B50F15">
              <w:rPr>
                <w:noProof/>
                <w:webHidden/>
              </w:rPr>
            </w:r>
            <w:r w:rsidR="00B50F15">
              <w:rPr>
                <w:noProof/>
                <w:webHidden/>
              </w:rPr>
              <w:fldChar w:fldCharType="separate"/>
            </w:r>
            <w:r w:rsidR="00B50F15">
              <w:rPr>
                <w:noProof/>
                <w:webHidden/>
              </w:rPr>
              <w:t>1</w:t>
            </w:r>
            <w:r w:rsidR="00B50F15">
              <w:rPr>
                <w:noProof/>
                <w:webHidden/>
              </w:rPr>
              <w:fldChar w:fldCharType="end"/>
            </w:r>
          </w:hyperlink>
        </w:p>
        <w:p w14:paraId="15B788AD" w14:textId="77777777" w:rsidR="00B50F15" w:rsidRDefault="00B50F1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5017327" w:history="1">
            <w:r w:rsidRPr="00E40BC4">
              <w:rPr>
                <w:rStyle w:val="ad"/>
                <w:noProof/>
              </w:rPr>
              <w:t>Последовательность выполнения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017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032027" w14:textId="77777777" w:rsidR="00B50F15" w:rsidRDefault="00B50F1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5017328" w:history="1">
            <w:r w:rsidRPr="00E40BC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017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F540B3" w14:textId="77777777" w:rsidR="00F002B7" w:rsidRDefault="00BD0389">
          <w:r>
            <w:fldChar w:fldCharType="end"/>
          </w:r>
        </w:p>
      </w:sdtContent>
    </w:sdt>
    <w:p w14:paraId="4ABFE646" w14:textId="77777777" w:rsidR="00F002B7" w:rsidRDefault="00BD0389">
      <w:pPr>
        <w:pStyle w:val="1"/>
      </w:pPr>
      <w:bookmarkStart w:id="0" w:name="цель-работы"/>
      <w:bookmarkStart w:id="1" w:name="_Toc85017326"/>
      <w:r>
        <w:t>Цель работы</w:t>
      </w:r>
      <w:bookmarkEnd w:id="1"/>
    </w:p>
    <w:p w14:paraId="3EF1DDB4" w14:textId="77777777" w:rsidR="00F002B7" w:rsidRDefault="00BD0389">
      <w:pPr>
        <w:pStyle w:val="FirstParagraph"/>
      </w:pPr>
      <w:r>
        <w:t>Получение практических навыков работы в консоли с атрибутами файлов для групп пользователей</w:t>
      </w:r>
    </w:p>
    <w:p w14:paraId="5FD306CC" w14:textId="77777777" w:rsidR="00F002B7" w:rsidRDefault="00BD0389">
      <w:pPr>
        <w:pStyle w:val="1"/>
      </w:pPr>
      <w:bookmarkStart w:id="2" w:name="последовательность-выполнения-работы"/>
      <w:bookmarkStart w:id="3" w:name="_Toc85017327"/>
      <w:bookmarkEnd w:id="0"/>
      <w:r>
        <w:t>Последовательность выполнения работы</w:t>
      </w:r>
      <w:bookmarkEnd w:id="3"/>
    </w:p>
    <w:p w14:paraId="3DB8BA18" w14:textId="77777777" w:rsidR="00F002B7" w:rsidRDefault="00BD0389">
      <w:pPr>
        <w:pStyle w:val="Compact"/>
        <w:numPr>
          <w:ilvl w:val="0"/>
          <w:numId w:val="2"/>
        </w:numPr>
      </w:pPr>
      <w:r>
        <w:t>В установленной при выполнении предыдущей лабораторной работы операционной системе создайте учётную запись пользователя guest (</w:t>
      </w:r>
      <w:r>
        <w:t>использую учётную запись администратора):</w:t>
      </w:r>
    </w:p>
    <w:p w14:paraId="72C7F977" w14:textId="77777777" w:rsidR="00F002B7" w:rsidRDefault="00BD0389">
      <w:pPr>
        <w:pStyle w:val="FirstParagraph"/>
      </w:pPr>
      <w:r>
        <w:t>useradd guest</w:t>
      </w:r>
    </w:p>
    <w:p w14:paraId="7CBA46C2" w14:textId="77777777" w:rsidR="00F002B7" w:rsidRDefault="00BD0389">
      <w:pPr>
        <w:pStyle w:val="Compact"/>
        <w:numPr>
          <w:ilvl w:val="0"/>
          <w:numId w:val="3"/>
        </w:numPr>
      </w:pPr>
      <w:r>
        <w:t>Задайте пароль для пользователя guest (использую учётную запись администратора):</w:t>
      </w:r>
    </w:p>
    <w:p w14:paraId="11397C7C" w14:textId="77777777" w:rsidR="00F002B7" w:rsidRDefault="00BD0389">
      <w:pPr>
        <w:pStyle w:val="FirstParagraph"/>
      </w:pPr>
      <w:r>
        <w:t>passwd guest (рис. 1)</w:t>
      </w:r>
    </w:p>
    <w:p w14:paraId="65696C33" w14:textId="77777777" w:rsidR="00F002B7" w:rsidRDefault="00BD0389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43BDEDF5" wp14:editId="685EB4A1">
            <wp:extent cx="5334000" cy="2091303"/>
            <wp:effectExtent l="0" t="0" r="0" b="0"/>
            <wp:docPr id="1" name="Picture" descr="Figure 1: Создали нового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3/image/Screenshot_1.png?raw=tru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1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1868C17D" w14:textId="77777777" w:rsidR="00F002B7" w:rsidRDefault="00BD0389">
      <w:pPr>
        <w:pStyle w:val="ImageCaption"/>
      </w:pPr>
      <w:r>
        <w:t>Figure 1: Создали нового пользователя</w:t>
      </w:r>
    </w:p>
    <w:p w14:paraId="05D38D8A" w14:textId="77777777" w:rsidR="00F002B7" w:rsidRDefault="00BD0389">
      <w:pPr>
        <w:numPr>
          <w:ilvl w:val="0"/>
          <w:numId w:val="4"/>
        </w:numPr>
      </w:pPr>
      <w:r>
        <w:t>Аналогично создайте второго пользователя guest2.</w:t>
      </w:r>
    </w:p>
    <w:p w14:paraId="1FE9924B" w14:textId="77777777" w:rsidR="00F002B7" w:rsidRDefault="00BD0389">
      <w:pPr>
        <w:numPr>
          <w:ilvl w:val="0"/>
          <w:numId w:val="4"/>
        </w:numPr>
      </w:pPr>
      <w:r>
        <w:lastRenderedPageBreak/>
        <w:t>Добавьте</w:t>
      </w:r>
      <w:r>
        <w:t xml:space="preserve"> пользователя guest2 в группу guest:</w:t>
      </w:r>
    </w:p>
    <w:p w14:paraId="5E9E12B3" w14:textId="77777777" w:rsidR="00F002B7" w:rsidRDefault="00BD0389">
      <w:pPr>
        <w:pStyle w:val="FirstParagraph"/>
      </w:pPr>
      <w:r>
        <w:t>gpasswd -a guest2 guest (рис. 2)</w:t>
      </w:r>
    </w:p>
    <w:p w14:paraId="7140337E" w14:textId="77777777" w:rsidR="00F002B7" w:rsidRDefault="00BD0389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14448285" wp14:editId="234FEFBA">
            <wp:extent cx="5334000" cy="3621581"/>
            <wp:effectExtent l="0" t="0" r="0" b="0"/>
            <wp:docPr id="2" name="Picture" descr="Figure 2: Создаем второго нового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3/image/Screenshot_2.png?raw=tru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1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47045A24" w14:textId="77777777" w:rsidR="00F002B7" w:rsidRDefault="00BD0389">
      <w:pPr>
        <w:pStyle w:val="ImageCaption"/>
      </w:pPr>
      <w:r>
        <w:t>Figure 2: Создаем второго нового пользователя</w:t>
      </w:r>
    </w:p>
    <w:p w14:paraId="0D02EA2D" w14:textId="77777777" w:rsidR="00F002B7" w:rsidRDefault="00BD0389">
      <w:pPr>
        <w:numPr>
          <w:ilvl w:val="0"/>
          <w:numId w:val="5"/>
        </w:numPr>
      </w:pPr>
      <w:r>
        <w:t>Осуществите вход в систему от двух пользователей на двух разных консолях: guest на первой консоли и guest2 на второй консоли.</w:t>
      </w:r>
    </w:p>
    <w:p w14:paraId="43DE84AF" w14:textId="77777777" w:rsidR="00F002B7" w:rsidRDefault="00BD0389">
      <w:pPr>
        <w:numPr>
          <w:ilvl w:val="0"/>
          <w:numId w:val="5"/>
        </w:numPr>
      </w:pPr>
      <w:r>
        <w:t>Для обоих по</w:t>
      </w:r>
      <w:r>
        <w:t>льзователей командой pwd определите директорию, в которой вы находитесь. Сравните её с приглашениями командной строки.</w:t>
      </w:r>
    </w:p>
    <w:p w14:paraId="4A94FA3A" w14:textId="77777777" w:rsidR="00F002B7" w:rsidRDefault="00BD0389">
      <w:pPr>
        <w:numPr>
          <w:ilvl w:val="0"/>
          <w:numId w:val="5"/>
        </w:numPr>
      </w:pPr>
      <w:r>
        <w:t xml:space="preserve">Уточните имя вашего пользователя, его группу, кто входит в неё и к каким группам принадлежит он сам. Определите командами groups guest и </w:t>
      </w:r>
      <w:r>
        <w:t>groups guest2, в какие группы входят пользователи guest и guest2. Сравните вывод команды groups с выводом команд id -Gn и id -G. (рис. 3) и (рис. 4)</w:t>
      </w:r>
    </w:p>
    <w:p w14:paraId="505055F1" w14:textId="77777777" w:rsidR="00F002B7" w:rsidRDefault="00BD0389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4CAC6A04" wp14:editId="0D6C052E">
            <wp:extent cx="5334000" cy="3638472"/>
            <wp:effectExtent l="0" t="0" r="0" b="0"/>
            <wp:docPr id="3" name="Picture" descr="Figure 3: Уточняем id пользователя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3/image/Screenshot_5.png?raw=tru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8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34FDD458" w14:textId="77777777" w:rsidR="00F002B7" w:rsidRDefault="00BD0389">
      <w:pPr>
        <w:pStyle w:val="ImageCaption"/>
      </w:pPr>
      <w:r>
        <w:t>Figure 3: Уточняем id пользователя guest</w:t>
      </w:r>
    </w:p>
    <w:p w14:paraId="08C80CFD" w14:textId="77777777" w:rsidR="00F002B7" w:rsidRDefault="00BD0389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040F7481" wp14:editId="5FF53494">
            <wp:extent cx="5334000" cy="3651119"/>
            <wp:effectExtent l="0" t="0" r="0" b="0"/>
            <wp:docPr id="4" name="Picture" descr="Figure 4: Уточняем id пользователя guest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3/image/Screenshot_6.png?raw=tru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7DA6F14A" w14:textId="77777777" w:rsidR="00F002B7" w:rsidRDefault="00BD0389">
      <w:pPr>
        <w:pStyle w:val="ImageCaption"/>
      </w:pPr>
      <w:r>
        <w:t>Figure 4: Уточняем id пользователя guest2</w:t>
      </w:r>
    </w:p>
    <w:p w14:paraId="0883AA9C" w14:textId="77777777" w:rsidR="00F002B7" w:rsidRDefault="00BD0389">
      <w:pPr>
        <w:pStyle w:val="Compact"/>
        <w:numPr>
          <w:ilvl w:val="0"/>
          <w:numId w:val="6"/>
        </w:numPr>
      </w:pPr>
      <w:r>
        <w:t>Сравните полученную информацию с содержимым файла /etc/group.</w:t>
      </w:r>
    </w:p>
    <w:p w14:paraId="3E34C690" w14:textId="77777777" w:rsidR="00F002B7" w:rsidRDefault="00BD0389">
      <w:pPr>
        <w:pStyle w:val="FirstParagraph"/>
      </w:pPr>
      <w:r>
        <w:t>Просмотрите файл командой</w:t>
      </w:r>
    </w:p>
    <w:p w14:paraId="09B25C61" w14:textId="77777777" w:rsidR="00F002B7" w:rsidRDefault="00BD0389">
      <w:pPr>
        <w:pStyle w:val="a0"/>
      </w:pPr>
      <w:r>
        <w:lastRenderedPageBreak/>
        <w:t>cat /etc/group (рис. 5) и (рис. 6)</w:t>
      </w:r>
    </w:p>
    <w:p w14:paraId="1A8EB574" w14:textId="77777777" w:rsidR="00F002B7" w:rsidRDefault="00BD0389">
      <w:pPr>
        <w:pStyle w:val="CaptionedFigure"/>
      </w:pPr>
      <w:bookmarkStart w:id="8" w:name="fig:005"/>
      <w:r>
        <w:rPr>
          <w:noProof/>
        </w:rPr>
        <w:drawing>
          <wp:inline distT="0" distB="0" distL="0" distR="0" wp14:anchorId="5CEF090D" wp14:editId="593B1827">
            <wp:extent cx="5334000" cy="3900074"/>
            <wp:effectExtent l="0" t="0" r="0" b="0"/>
            <wp:docPr id="5" name="Picture" descr="Figure 5: Определение id пользователя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3/image/Screenshot_7.png?raw=true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6FD3F02A" w14:textId="77777777" w:rsidR="00F002B7" w:rsidRDefault="00BD0389">
      <w:pPr>
        <w:pStyle w:val="ImageCaption"/>
      </w:pPr>
      <w:r>
        <w:t>Figure 5: Определение id пользователя guest</w:t>
      </w:r>
    </w:p>
    <w:p w14:paraId="30B170F9" w14:textId="77777777" w:rsidR="00F002B7" w:rsidRDefault="00BD0389">
      <w:pPr>
        <w:pStyle w:val="CaptionedFigure"/>
      </w:pPr>
      <w:bookmarkStart w:id="9" w:name="fig:006"/>
      <w:r>
        <w:rPr>
          <w:noProof/>
        </w:rPr>
        <w:lastRenderedPageBreak/>
        <w:drawing>
          <wp:inline distT="0" distB="0" distL="0" distR="0" wp14:anchorId="4B1A879A" wp14:editId="53D10D50">
            <wp:extent cx="5334000" cy="3903795"/>
            <wp:effectExtent l="0" t="0" r="0" b="0"/>
            <wp:docPr id="6" name="Picture" descr="Figure 6: Определение id пользователя guest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3/image/Screenshot_8.png?raw=true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2247C1B9" w14:textId="77777777" w:rsidR="00F002B7" w:rsidRDefault="00BD0389">
      <w:pPr>
        <w:pStyle w:val="ImageCaption"/>
      </w:pPr>
      <w:r>
        <w:t>Figure 6: Определение id пользователя guest</w:t>
      </w:r>
      <w:r>
        <w:t>2</w:t>
      </w:r>
    </w:p>
    <w:p w14:paraId="35DF91B3" w14:textId="77777777" w:rsidR="00F002B7" w:rsidRDefault="00BD0389">
      <w:pPr>
        <w:pStyle w:val="Compact"/>
        <w:numPr>
          <w:ilvl w:val="0"/>
          <w:numId w:val="7"/>
        </w:numPr>
      </w:pPr>
      <w:r>
        <w:t>От имени пользователя guest2 выполните регистрацию пользователя guest2 в группе guest командой</w:t>
      </w:r>
    </w:p>
    <w:p w14:paraId="5CE56268" w14:textId="77777777" w:rsidR="00F002B7" w:rsidRDefault="00BD0389">
      <w:pPr>
        <w:pStyle w:val="FirstParagraph"/>
      </w:pPr>
      <w:r>
        <w:t>newgrp guest (рис. 7)</w:t>
      </w:r>
    </w:p>
    <w:p w14:paraId="66FD1C93" w14:textId="77777777" w:rsidR="00F002B7" w:rsidRDefault="00BD0389">
      <w:pPr>
        <w:pStyle w:val="CaptionedFigure"/>
      </w:pPr>
      <w:bookmarkStart w:id="10" w:name="fig:007"/>
      <w:r>
        <w:rPr>
          <w:noProof/>
        </w:rPr>
        <w:drawing>
          <wp:inline distT="0" distB="0" distL="0" distR="0" wp14:anchorId="15F8A542" wp14:editId="7EE89DBA">
            <wp:extent cx="5334000" cy="1013297"/>
            <wp:effectExtent l="0" t="0" r="0" b="0"/>
            <wp:docPr id="7" name="Picture" descr="Figure 7: Выполниение регистрации пользователя guest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3/image/Screenshot_9.png?raw=true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3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173E29B8" w14:textId="77777777" w:rsidR="00F002B7" w:rsidRDefault="00BD0389">
      <w:pPr>
        <w:pStyle w:val="ImageCaption"/>
      </w:pPr>
      <w:r>
        <w:t>Figure 7: Выполниение регистрации пользователя guest2</w:t>
      </w:r>
    </w:p>
    <w:p w14:paraId="46D3240D" w14:textId="77777777" w:rsidR="00F002B7" w:rsidRDefault="00BD0389">
      <w:pPr>
        <w:pStyle w:val="Compact"/>
        <w:numPr>
          <w:ilvl w:val="0"/>
          <w:numId w:val="8"/>
        </w:numPr>
      </w:pPr>
      <w:r>
        <w:t>От имени пользователя guest измените права директории /home/guest, разрешив все д</w:t>
      </w:r>
      <w:r>
        <w:t>ействия для пользователей группы:</w:t>
      </w:r>
    </w:p>
    <w:p w14:paraId="2D1AE702" w14:textId="77777777" w:rsidR="00F002B7" w:rsidRDefault="00BD0389">
      <w:pPr>
        <w:pStyle w:val="FirstParagraph"/>
      </w:pPr>
      <w:r>
        <w:t>chmod g+rwx /home/guest</w:t>
      </w:r>
    </w:p>
    <w:p w14:paraId="7C1CFADC" w14:textId="77777777" w:rsidR="00F002B7" w:rsidRDefault="00BD0389">
      <w:pPr>
        <w:pStyle w:val="Compact"/>
        <w:numPr>
          <w:ilvl w:val="0"/>
          <w:numId w:val="9"/>
        </w:numPr>
      </w:pPr>
      <w:r>
        <w:t>От имени пользователя guest снимите с директории /home/guest/dir1 все атрибуты командой</w:t>
      </w:r>
    </w:p>
    <w:p w14:paraId="7ED0C088" w14:textId="77777777" w:rsidR="00F002B7" w:rsidRDefault="00BD0389">
      <w:pPr>
        <w:pStyle w:val="FirstParagraph"/>
      </w:pPr>
      <w:r>
        <w:t>chmod 000 dirl</w:t>
      </w:r>
    </w:p>
    <w:p w14:paraId="29770FED" w14:textId="77777777" w:rsidR="00F002B7" w:rsidRDefault="00BD0389">
      <w:pPr>
        <w:pStyle w:val="a0"/>
      </w:pPr>
      <w:r>
        <w:t>и проверьте правильность снятия атрибутов. (рис. 8)</w:t>
      </w:r>
    </w:p>
    <w:p w14:paraId="57AACDF0" w14:textId="77777777" w:rsidR="00F002B7" w:rsidRDefault="00BD0389">
      <w:pPr>
        <w:pStyle w:val="CaptionedFigure"/>
      </w:pPr>
      <w:bookmarkStart w:id="11" w:name="fig:008"/>
      <w:r>
        <w:rPr>
          <w:noProof/>
        </w:rPr>
        <w:lastRenderedPageBreak/>
        <w:drawing>
          <wp:inline distT="0" distB="0" distL="0" distR="0" wp14:anchorId="3CF7F716" wp14:editId="0FCECD0E">
            <wp:extent cx="5334000" cy="2790539"/>
            <wp:effectExtent l="0" t="0" r="0" b="0"/>
            <wp:docPr id="8" name="Picture" descr="Figure 8: Снятие атрибутов с дирек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3/image/Screenshot_10.png?raw=true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0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4EAB5E08" w14:textId="77777777" w:rsidR="00F002B7" w:rsidRDefault="00BD0389">
      <w:pPr>
        <w:pStyle w:val="ImageCaption"/>
      </w:pPr>
      <w:r>
        <w:t>Figure 8: Снятие атрибутов с директории</w:t>
      </w:r>
    </w:p>
    <w:p w14:paraId="1F433DB0" w14:textId="77777777" w:rsidR="00F002B7" w:rsidRDefault="00BD0389">
      <w:pPr>
        <w:pStyle w:val="a0"/>
      </w:pPr>
      <w:r>
        <w:t xml:space="preserve">Меняя атрибуты у директории dir1 и файла file1 от имени пользователя guest и делая проверку от пользователя guest2, заполните табл. 3.1, определив опытным путём, </w:t>
      </w:r>
      <w:r>
        <w:t>какие операции разрешены, а какие нет. Если операция разрешена, занесите в таблицу знак «+», если не разрешена, знак «-».</w:t>
      </w:r>
    </w:p>
    <w:p w14:paraId="71A2482D" w14:textId="77777777" w:rsidR="00F002B7" w:rsidRDefault="00BD0389">
      <w:pPr>
        <w:pStyle w:val="CaptionedFigure"/>
      </w:pPr>
      <w:bookmarkStart w:id="12" w:name="fig:009"/>
      <w:r>
        <w:rPr>
          <w:noProof/>
        </w:rPr>
        <w:drawing>
          <wp:inline distT="0" distB="0" distL="0" distR="0" wp14:anchorId="0B9D3F32" wp14:editId="2A8E21FB">
            <wp:extent cx="5334000" cy="3330330"/>
            <wp:effectExtent l="0" t="0" r="0" b="0"/>
            <wp:docPr id="9" name="Picture" descr="Figure 9: Установленные права и разрешённые действия для групп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3/image/Screenshot_11.png?raw=true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79B7CBDF" w14:textId="77777777" w:rsidR="00F002B7" w:rsidRDefault="00BD0389">
      <w:pPr>
        <w:pStyle w:val="ImageCaption"/>
      </w:pPr>
      <w:r>
        <w:t>Figure 9: Установленные права и разрешённые действия для групп</w:t>
      </w:r>
    </w:p>
    <w:p w14:paraId="1B152F03" w14:textId="77777777" w:rsidR="00F002B7" w:rsidRDefault="00BD0389">
      <w:pPr>
        <w:pStyle w:val="CaptionedFigure"/>
      </w:pPr>
      <w:bookmarkStart w:id="13" w:name="fig:010"/>
      <w:r>
        <w:rPr>
          <w:noProof/>
        </w:rPr>
        <w:lastRenderedPageBreak/>
        <w:drawing>
          <wp:inline distT="0" distB="0" distL="0" distR="0" wp14:anchorId="29BA523B" wp14:editId="6BF1762D">
            <wp:extent cx="5334000" cy="3326066"/>
            <wp:effectExtent l="0" t="0" r="0" b="0"/>
            <wp:docPr id="10" name="Picture" descr="Figure 10: Установленные права и разрешённые действия для групп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3/image/Screenshot_12.png?raw=true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6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16B94974" w14:textId="77777777" w:rsidR="00F002B7" w:rsidRDefault="00BD0389">
      <w:pPr>
        <w:pStyle w:val="ImageCaption"/>
      </w:pPr>
      <w:r>
        <w:t>Figure 10: Установленные права и разрешённые действия для групп</w:t>
      </w:r>
    </w:p>
    <w:p w14:paraId="5D43A5EE" w14:textId="77777777" w:rsidR="00F002B7" w:rsidRDefault="00BD0389">
      <w:pPr>
        <w:pStyle w:val="CaptionedFigure"/>
      </w:pPr>
      <w:bookmarkStart w:id="14" w:name="fig:011"/>
      <w:r>
        <w:rPr>
          <w:noProof/>
        </w:rPr>
        <w:drawing>
          <wp:inline distT="0" distB="0" distL="0" distR="0" wp14:anchorId="294F86E6" wp14:editId="6AF6E46B">
            <wp:extent cx="5334000" cy="1246197"/>
            <wp:effectExtent l="0" t="0" r="0" b="0"/>
            <wp:docPr id="11" name="Picture" descr="Figure 11: Установленные права и разрешённые действия для групп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3/image/Screenshot_13.png?raw=true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07417D8C" w14:textId="77777777" w:rsidR="00F002B7" w:rsidRDefault="00BD0389">
      <w:pPr>
        <w:pStyle w:val="ImageCaption"/>
      </w:pPr>
      <w:r>
        <w:t>F</w:t>
      </w:r>
      <w:r>
        <w:t>igure 11: Установленные права и разрешённые действия для групп</w:t>
      </w:r>
    </w:p>
    <w:p w14:paraId="767A0E6A" w14:textId="77777777" w:rsidR="00F002B7" w:rsidRDefault="00BD0389">
      <w:pPr>
        <w:pStyle w:val="a0"/>
      </w:pPr>
      <w:r>
        <w:t>Сравните табл. 2.1 (из лабораторной работы № 2) и табл. 3.1. На основании заполненной таблицы определите те или иные минимально необходимые права для выполнения пользователем guest2 операций внутри директории dir1 и заполните табл. 3.2. (рис. 12)</w:t>
      </w:r>
    </w:p>
    <w:p w14:paraId="4387FF4E" w14:textId="77777777" w:rsidR="00F002B7" w:rsidRDefault="00BD0389">
      <w:pPr>
        <w:pStyle w:val="CaptionedFigure"/>
      </w:pPr>
      <w:bookmarkStart w:id="15" w:name="fig:012"/>
      <w:r>
        <w:rPr>
          <w:noProof/>
        </w:rPr>
        <w:drawing>
          <wp:inline distT="0" distB="0" distL="0" distR="0" wp14:anchorId="1CA5C5EC" wp14:editId="1EA6BBB0">
            <wp:extent cx="4533498" cy="1328286"/>
            <wp:effectExtent l="0" t="0" r="0" b="0"/>
            <wp:docPr id="12" name="Picture" descr="Figure 12: Минимально необходимые права для совершения операций от имени пользователей входящих в групп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3/image/Screenshot_14.png?raw=true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132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535A247C" w14:textId="77777777" w:rsidR="00F002B7" w:rsidRDefault="00BD0389">
      <w:pPr>
        <w:pStyle w:val="ImageCaption"/>
      </w:pPr>
      <w:r>
        <w:t xml:space="preserve">Figure </w:t>
      </w:r>
      <w:r>
        <w:t>12: Минимально необходимые права для совершения операций от имени пользователей входящих в группу</w:t>
      </w:r>
    </w:p>
    <w:p w14:paraId="44367805" w14:textId="77777777" w:rsidR="00F002B7" w:rsidRDefault="00BD0389">
      <w:pPr>
        <w:pStyle w:val="1"/>
      </w:pPr>
      <w:bookmarkStart w:id="16" w:name="выводы"/>
      <w:bookmarkStart w:id="17" w:name="_Toc85017328"/>
      <w:bookmarkEnd w:id="2"/>
      <w:r>
        <w:lastRenderedPageBreak/>
        <w:t>Выводы</w:t>
      </w:r>
      <w:bookmarkEnd w:id="17"/>
    </w:p>
    <w:p w14:paraId="78A742E3" w14:textId="77777777" w:rsidR="00F002B7" w:rsidRDefault="00BD0389">
      <w:pPr>
        <w:pStyle w:val="FirstParagraph"/>
      </w:pPr>
      <w:r>
        <w:t>Получил практические навыки работы в консоли с атрибутами файлов для групп пользователей</w:t>
      </w:r>
      <w:bookmarkEnd w:id="16"/>
    </w:p>
    <w:sectPr w:rsidR="00F002B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D90CBB" w14:textId="77777777" w:rsidR="00BD0389" w:rsidRDefault="00BD0389">
      <w:pPr>
        <w:spacing w:after="0"/>
      </w:pPr>
      <w:r>
        <w:separator/>
      </w:r>
    </w:p>
  </w:endnote>
  <w:endnote w:type="continuationSeparator" w:id="0">
    <w:p w14:paraId="33D3851B" w14:textId="77777777" w:rsidR="00BD0389" w:rsidRDefault="00BD03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99143C" w14:textId="77777777" w:rsidR="00BD0389" w:rsidRDefault="00BD0389">
      <w:r>
        <w:separator/>
      </w:r>
    </w:p>
  </w:footnote>
  <w:footnote w:type="continuationSeparator" w:id="0">
    <w:p w14:paraId="311E82F8" w14:textId="77777777" w:rsidR="00BD0389" w:rsidRDefault="00BD03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CD389818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91E0D47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A028971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38D8174"/>
    <w:multiLevelType w:val="multilevel"/>
    <w:tmpl w:val="75AE2A30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C1AE401"/>
    <w:multiLevelType w:val="multilevel"/>
    <w:tmpl w:val="9210D3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 w15:restartNumberingAfterBreak="0">
    <w:nsid w:val="47261BAD"/>
    <w:multiLevelType w:val="multilevel"/>
    <w:tmpl w:val="7B10B07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4FBE019A"/>
    <w:multiLevelType w:val="multilevel"/>
    <w:tmpl w:val="06A66A20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615F1ED2"/>
    <w:multiLevelType w:val="multilevel"/>
    <w:tmpl w:val="691258AE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71315DCA"/>
    <w:multiLevelType w:val="multilevel"/>
    <w:tmpl w:val="AA5C2F7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7">
    <w:abstractNumId w:val="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8">
    <w:abstractNumId w:val="7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9">
    <w:abstractNumId w:val="3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B50F15"/>
    <w:rsid w:val="00B86B75"/>
    <w:rsid w:val="00BC48D5"/>
    <w:rsid w:val="00BD0389"/>
    <w:rsid w:val="00C36279"/>
    <w:rsid w:val="00E315A3"/>
    <w:rsid w:val="00F002B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B479BF"/>
  <w15:docId w15:val="{C62E3471-C697-4D59-AD04-3862B6C1C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50F1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496</Words>
  <Characters>2833</Characters>
  <Application>Microsoft Office Word</Application>
  <DocSecurity>0</DocSecurity>
  <Lines>23</Lines>
  <Paragraphs>6</Paragraphs>
  <ScaleCrop>false</ScaleCrop>
  <Company/>
  <LinksUpToDate>false</LinksUpToDate>
  <CharactersWithSpaces>3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аримов Зуфар НПИ-01-18</dc:creator>
  <cp:keywords/>
  <cp:lastModifiedBy>Каримов Зуфар Исматович</cp:lastModifiedBy>
  <cp:revision>2</cp:revision>
  <dcterms:created xsi:type="dcterms:W3CDTF">2021-10-13T08:35:00Z</dcterms:created>
  <dcterms:modified xsi:type="dcterms:W3CDTF">2021-10-13T08:3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Дискреционное разграничение прав в Linux. Два пользователя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</Properties>
</file>